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037122" w14:textId="76673BAB" w:rsidR="008813EE" w:rsidRPr="00A453FA" w:rsidRDefault="00A453FA" w:rsidP="006352C5">
      <w:pPr>
        <w:widowControl w:val="0"/>
        <w:autoSpaceDE w:val="0"/>
        <w:autoSpaceDN w:val="0"/>
        <w:adjustRightInd w:val="0"/>
        <w:spacing w:after="240"/>
        <w:ind w:left="-851"/>
        <w:rPr>
          <w:rFonts w:ascii="Calibri Light" w:hAnsi="Calibri Light" w:cs="Times"/>
          <w:color w:val="7F7F7F" w:themeColor="text1" w:themeTint="80"/>
          <w:spacing w:val="24"/>
          <w:sz w:val="40"/>
          <w:szCs w:val="40"/>
          <w:lang w:val="en-US"/>
        </w:rPr>
      </w:pPr>
      <w:r w:rsidRPr="00A453FA">
        <w:rPr>
          <w:rFonts w:ascii="Calibri Light" w:hAnsi="Calibri Light" w:cs="Times"/>
          <w:color w:val="68BD45"/>
          <w:spacing w:val="24"/>
          <w:sz w:val="40"/>
          <w:szCs w:val="40"/>
          <w:lang w:val="en-US"/>
        </w:rPr>
        <w:t>Saffron Ratchet High Back</w:t>
      </w:r>
      <w:r w:rsidR="002D6757" w:rsidRPr="00A453FA">
        <w:rPr>
          <w:rFonts w:ascii="Calibri Light" w:hAnsi="Calibri Light" w:cs="Times"/>
          <w:spacing w:val="24"/>
          <w:sz w:val="40"/>
          <w:szCs w:val="40"/>
          <w:lang w:val="en-US"/>
        </w:rPr>
        <w:t xml:space="preserve"> </w:t>
      </w:r>
      <w:r w:rsidRPr="00A453FA">
        <w:rPr>
          <w:rFonts w:ascii="Calibri Light" w:hAnsi="Calibri Light" w:cs="Times"/>
          <w:color w:val="7F7F7F" w:themeColor="text1" w:themeTint="80"/>
          <w:spacing w:val="24"/>
          <w:sz w:val="40"/>
          <w:szCs w:val="40"/>
          <w:lang w:val="en-US"/>
        </w:rPr>
        <w:t>Multi Tilt [Saffron HBR-M</w:t>
      </w:r>
      <w:r w:rsidR="002D6757" w:rsidRPr="00A453FA">
        <w:rPr>
          <w:rFonts w:ascii="Calibri Light" w:hAnsi="Calibri Light" w:cs="Times"/>
          <w:color w:val="7F7F7F" w:themeColor="text1" w:themeTint="80"/>
          <w:spacing w:val="24"/>
          <w:sz w:val="40"/>
          <w:szCs w:val="40"/>
          <w:lang w:val="en-US"/>
        </w:rPr>
        <w:t>T]</w:t>
      </w:r>
    </w:p>
    <w:tbl>
      <w:tblPr>
        <w:tblStyle w:val="TableGrid"/>
        <w:tblW w:w="10632" w:type="dxa"/>
        <w:tblInd w:w="-743" w:type="dxa"/>
        <w:tblBorders>
          <w:top w:val="single" w:sz="2" w:space="0" w:color="A6A6A6" w:themeColor="background1" w:themeShade="A6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7"/>
        <w:gridCol w:w="6095"/>
      </w:tblGrid>
      <w:tr w:rsidR="00AF678F" w:rsidRPr="00435A38" w14:paraId="653E47A5" w14:textId="77777777" w:rsidTr="00AF678F">
        <w:trPr>
          <w:trHeight w:val="11335"/>
        </w:trPr>
        <w:tc>
          <w:tcPr>
            <w:tcW w:w="4537" w:type="dxa"/>
            <w:vAlign w:val="bottom"/>
          </w:tcPr>
          <w:p w14:paraId="19D7766B" w14:textId="77777777" w:rsidR="007C18E1" w:rsidRPr="00BE09EF" w:rsidRDefault="007C18E1" w:rsidP="007C18E1">
            <w:pPr>
              <w:widowControl w:val="0"/>
              <w:tabs>
                <w:tab w:val="left" w:pos="510"/>
              </w:tabs>
              <w:autoSpaceDE w:val="0"/>
              <w:autoSpaceDN w:val="0"/>
              <w:adjustRightInd w:val="0"/>
              <w:rPr>
                <w:rFonts w:ascii="Calibri" w:hAnsi="Calibri" w:cs="Times"/>
                <w:color w:val="68BD45"/>
                <w:spacing w:val="24"/>
                <w:position w:val="-6"/>
                <w:szCs w:val="28"/>
                <w:lang w:val="en-US"/>
              </w:rPr>
            </w:pPr>
            <w:bookmarkStart w:id="0" w:name="_GoBack"/>
            <w:bookmarkEnd w:id="0"/>
            <w:r w:rsidRPr="00BE09EF">
              <w:rPr>
                <w:rFonts w:ascii="Calibri" w:hAnsi="Calibri" w:cs="Times"/>
                <w:color w:val="68BD45"/>
                <w:spacing w:val="24"/>
                <w:position w:val="-6"/>
                <w:szCs w:val="28"/>
                <w:lang w:val="en-US"/>
              </w:rPr>
              <w:t>Backrest</w:t>
            </w:r>
          </w:p>
          <w:p w14:paraId="79E69FF7" w14:textId="77777777" w:rsidR="007C18E1" w:rsidRPr="00A453FA" w:rsidRDefault="007C18E1" w:rsidP="007C18E1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40"/>
              <w:ind w:left="283" w:hanging="170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A453FA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Fully Upholstered Dual Curve Backrest 19" wide by 25" high</w:t>
            </w:r>
          </w:p>
          <w:p w14:paraId="1F93B04F" w14:textId="77777777" w:rsidR="007C18E1" w:rsidRPr="00A453FA" w:rsidRDefault="007C18E1" w:rsidP="007C18E1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40"/>
              <w:ind w:left="283" w:hanging="170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A453FA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5" Ratchet Back Height Adjustment System</w:t>
            </w:r>
          </w:p>
          <w:p w14:paraId="7FDF77A0" w14:textId="77777777" w:rsidR="007C18E1" w:rsidRPr="00BE09EF" w:rsidRDefault="007C18E1" w:rsidP="007C18E1">
            <w:pPr>
              <w:widowControl w:val="0"/>
              <w:tabs>
                <w:tab w:val="left" w:pos="510"/>
              </w:tabs>
              <w:autoSpaceDE w:val="0"/>
              <w:autoSpaceDN w:val="0"/>
              <w:adjustRightInd w:val="0"/>
              <w:rPr>
                <w:rFonts w:ascii="Calibri" w:hAnsi="Calibri" w:cs="Times"/>
                <w:color w:val="68BD45"/>
                <w:spacing w:val="24"/>
                <w:position w:val="-6"/>
                <w:szCs w:val="28"/>
                <w:lang w:val="en-US"/>
              </w:rPr>
            </w:pPr>
            <w:r w:rsidRPr="00BE09EF">
              <w:rPr>
                <w:rFonts w:ascii="Calibri" w:hAnsi="Calibri" w:cs="Times"/>
                <w:color w:val="68BD45"/>
                <w:spacing w:val="24"/>
                <w:position w:val="-6"/>
                <w:szCs w:val="28"/>
                <w:lang w:val="en-US"/>
              </w:rPr>
              <w:t>Arms</w:t>
            </w:r>
          </w:p>
          <w:p w14:paraId="3AFD266B" w14:textId="77777777" w:rsidR="007C18E1" w:rsidRPr="008976BA" w:rsidRDefault="007B3ADD" w:rsidP="007C18E1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40"/>
              <w:ind w:left="283" w:hanging="170"/>
              <w:rPr>
                <w:rFonts w:ascii="Calibri Light" w:hAnsi="Calibri Light" w:cs="Times"/>
                <w:color w:val="7F7F7F" w:themeColor="text1" w:themeTint="80"/>
                <w:sz w:val="22"/>
                <w:lang w:val="en-US"/>
              </w:rPr>
            </w:pPr>
            <w:hyperlink r:id="rId8" w:history="1">
              <w:r w:rsidR="007C18E1" w:rsidRPr="005D7294">
                <w:rPr>
                  <w:rStyle w:val="Hyperlink"/>
                  <w:rFonts w:ascii="Calibri Light" w:hAnsi="Calibri Light" w:cs="Times"/>
                  <w:color w:val="1F497D" w:themeColor="text2"/>
                  <w:sz w:val="20"/>
                  <w:szCs w:val="22"/>
                  <w:lang w:val="en-US"/>
                </w:rPr>
                <w:t>Click here</w:t>
              </w:r>
            </w:hyperlink>
            <w:r w:rsidR="007C18E1" w:rsidRPr="008976BA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 xml:space="preserve"> to view options</w:t>
            </w:r>
          </w:p>
          <w:p w14:paraId="1CB7A2ED" w14:textId="77777777" w:rsidR="007C18E1" w:rsidRPr="00BE09EF" w:rsidRDefault="007C18E1" w:rsidP="007C18E1">
            <w:pPr>
              <w:widowControl w:val="0"/>
              <w:tabs>
                <w:tab w:val="left" w:pos="510"/>
              </w:tabs>
              <w:autoSpaceDE w:val="0"/>
              <w:autoSpaceDN w:val="0"/>
              <w:adjustRightInd w:val="0"/>
              <w:rPr>
                <w:rFonts w:ascii="Calibri" w:hAnsi="Calibri" w:cs="Times"/>
                <w:color w:val="68BD45"/>
                <w:spacing w:val="24"/>
                <w:position w:val="-6"/>
                <w:szCs w:val="28"/>
                <w:lang w:val="en-US"/>
              </w:rPr>
            </w:pPr>
            <w:r w:rsidRPr="00BE09EF">
              <w:rPr>
                <w:rFonts w:ascii="Calibri" w:hAnsi="Calibri" w:cs="Times"/>
                <w:color w:val="68BD45"/>
                <w:spacing w:val="24"/>
                <w:position w:val="-6"/>
                <w:szCs w:val="28"/>
                <w:lang w:val="en-US"/>
              </w:rPr>
              <w:t>Seat</w:t>
            </w:r>
          </w:p>
          <w:p w14:paraId="4BF21F96" w14:textId="77777777" w:rsidR="007C18E1" w:rsidRPr="00A453FA" w:rsidRDefault="007C18E1" w:rsidP="007C18E1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00" w:afterAutospacing="1"/>
              <w:ind w:left="283" w:hanging="170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A453FA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Molded Polyurethane High Resilient Foam</w:t>
            </w:r>
          </w:p>
          <w:p w14:paraId="22B28DE4" w14:textId="77777777" w:rsidR="007C18E1" w:rsidRPr="00A453FA" w:rsidRDefault="007C18E1" w:rsidP="007C18E1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00" w:afterAutospacing="1"/>
              <w:ind w:left="283" w:hanging="170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A453FA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Seat Pan 20" wide by 19" deep</w:t>
            </w:r>
          </w:p>
          <w:p w14:paraId="36FA39D9" w14:textId="77777777" w:rsidR="007C18E1" w:rsidRPr="008976BA" w:rsidRDefault="007C18E1" w:rsidP="007C18E1">
            <w:pPr>
              <w:pStyle w:val="ListParagraph"/>
              <w:widowControl w:val="0"/>
              <w:autoSpaceDE w:val="0"/>
              <w:autoSpaceDN w:val="0"/>
              <w:adjustRightInd w:val="0"/>
              <w:spacing w:after="100" w:afterAutospacing="1"/>
              <w:ind w:left="284"/>
              <w:rPr>
                <w:rFonts w:ascii="Calibri Light" w:hAnsi="Calibri Light" w:cs="Times"/>
                <w:b/>
                <w:color w:val="7F7F7F" w:themeColor="text1" w:themeTint="80"/>
                <w:sz w:val="20"/>
                <w:szCs w:val="22"/>
                <w:lang w:val="en-US"/>
              </w:rPr>
            </w:pPr>
            <w:r w:rsidRPr="008976BA">
              <w:rPr>
                <w:rFonts w:ascii="Calibri Light" w:hAnsi="Calibri Light" w:cs="Times"/>
                <w:b/>
                <w:color w:val="7F7F7F" w:themeColor="text1" w:themeTint="80"/>
                <w:sz w:val="20"/>
                <w:szCs w:val="22"/>
                <w:lang w:val="en-US"/>
              </w:rPr>
              <w:t>Options:</w:t>
            </w:r>
          </w:p>
          <w:p w14:paraId="388A0164" w14:textId="77777777" w:rsidR="007C18E1" w:rsidRPr="00435A38" w:rsidRDefault="007C18E1" w:rsidP="007C18E1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100" w:afterAutospacing="1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Memory Foam Seat [EA]</w:t>
            </w:r>
          </w:p>
          <w:p w14:paraId="21641EB7" w14:textId="77777777" w:rsidR="007C18E1" w:rsidRPr="00435A38" w:rsidRDefault="007C18E1" w:rsidP="007C18E1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100" w:afterAutospacing="1"/>
              <w:rPr>
                <w:rFonts w:ascii="Calibri Light" w:hAnsi="Calibri Light" w:cs="Times"/>
                <w:color w:val="7F7F7F" w:themeColor="text1" w:themeTint="80"/>
                <w:sz w:val="22"/>
                <w:lang w:val="en-US"/>
              </w:rPr>
            </w:pP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Small Seat (18.5"</w:t>
            </w:r>
            <w:r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w</w:t>
            </w: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x17"</w:t>
            </w:r>
            <w:r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d</w:t>
            </w: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 xml:space="preserve">) [SS] </w:t>
            </w:r>
          </w:p>
          <w:p w14:paraId="18FB0D9A" w14:textId="77777777" w:rsidR="007C18E1" w:rsidRPr="00A453FA" w:rsidRDefault="007C18E1" w:rsidP="007C18E1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40"/>
              <w:ind w:left="453" w:hanging="113"/>
              <w:rPr>
                <w:rFonts w:ascii="Calibri Light" w:hAnsi="Calibri Light" w:cs="Times"/>
                <w:color w:val="7F7F7F" w:themeColor="text1" w:themeTint="80"/>
                <w:sz w:val="22"/>
                <w:lang w:val="en-US"/>
              </w:rPr>
            </w:pP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Triple Density Foam Seat (Adds 1/4" to seat width and depth) [TDF]</w:t>
            </w:r>
          </w:p>
          <w:p w14:paraId="72458C7B" w14:textId="77777777" w:rsidR="007C18E1" w:rsidRPr="00435A38" w:rsidRDefault="007C18E1" w:rsidP="007C18E1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40"/>
              <w:ind w:left="453" w:hanging="113"/>
              <w:rPr>
                <w:rFonts w:ascii="Calibri Light" w:hAnsi="Calibri Light" w:cs="Times"/>
                <w:color w:val="7F7F7F" w:themeColor="text1" w:themeTint="80"/>
                <w:sz w:val="22"/>
                <w:lang w:val="en-US"/>
              </w:rPr>
            </w:pPr>
            <w:r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 xml:space="preserve">Tailored Upholstery on Seat Pan </w:t>
            </w: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[</w:t>
            </w:r>
            <w:r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TS</w:t>
            </w: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]</w:t>
            </w:r>
          </w:p>
          <w:p w14:paraId="712B4C15" w14:textId="036A39BC" w:rsidR="007C18E1" w:rsidRPr="00BE09EF" w:rsidRDefault="005E2EE7" w:rsidP="007C18E1">
            <w:pPr>
              <w:widowControl w:val="0"/>
              <w:tabs>
                <w:tab w:val="left" w:pos="510"/>
              </w:tabs>
              <w:autoSpaceDE w:val="0"/>
              <w:autoSpaceDN w:val="0"/>
              <w:adjustRightInd w:val="0"/>
              <w:rPr>
                <w:rFonts w:ascii="Calibri" w:hAnsi="Calibri" w:cs="Times"/>
                <w:color w:val="68BD45"/>
                <w:spacing w:val="24"/>
                <w:position w:val="-6"/>
                <w:szCs w:val="28"/>
                <w:lang w:val="en-US"/>
              </w:rPr>
            </w:pPr>
            <w:r>
              <w:rPr>
                <w:rFonts w:ascii="Calibri" w:hAnsi="Calibri" w:cs="Times"/>
                <w:color w:val="68BD45"/>
                <w:spacing w:val="24"/>
                <w:position w:val="-6"/>
                <w:szCs w:val="28"/>
                <w:lang w:val="en-US"/>
              </w:rPr>
              <w:t>Multi Tilt</w:t>
            </w:r>
            <w:r w:rsidR="007C18E1">
              <w:rPr>
                <w:rFonts w:ascii="Calibri" w:hAnsi="Calibri" w:cs="Times"/>
                <w:color w:val="68BD45"/>
                <w:spacing w:val="24"/>
                <w:position w:val="-6"/>
                <w:szCs w:val="28"/>
                <w:lang w:val="en-US"/>
              </w:rPr>
              <w:t xml:space="preserve"> </w:t>
            </w:r>
            <w:r w:rsidR="007C18E1" w:rsidRPr="00BE09EF">
              <w:rPr>
                <w:rFonts w:ascii="Calibri" w:hAnsi="Calibri" w:cs="Times"/>
                <w:color w:val="68BD45"/>
                <w:spacing w:val="24"/>
                <w:position w:val="-6"/>
                <w:szCs w:val="28"/>
                <w:lang w:val="en-US"/>
              </w:rPr>
              <w:t>Control</w:t>
            </w:r>
          </w:p>
          <w:p w14:paraId="2512B625" w14:textId="77777777" w:rsidR="007C18E1" w:rsidRPr="00A453FA" w:rsidRDefault="007C18E1" w:rsidP="007C18E1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00" w:afterAutospacing="1"/>
              <w:ind w:left="283" w:hanging="170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A453FA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2.5" Depth Adjustable Seat Slider</w:t>
            </w:r>
          </w:p>
          <w:p w14:paraId="59E26E4D" w14:textId="77777777" w:rsidR="007C18E1" w:rsidRPr="00A453FA" w:rsidRDefault="007C18E1" w:rsidP="007C18E1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00" w:afterAutospacing="1"/>
              <w:ind w:left="283" w:hanging="170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A453FA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Adjustable Spring Tension</w:t>
            </w:r>
          </w:p>
          <w:p w14:paraId="5EAE570A" w14:textId="77777777" w:rsidR="007C18E1" w:rsidRPr="00A453FA" w:rsidRDefault="007C18E1" w:rsidP="007C18E1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00" w:afterAutospacing="1"/>
              <w:ind w:left="283" w:hanging="170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A453FA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Back Angle Adjustment</w:t>
            </w:r>
          </w:p>
          <w:p w14:paraId="614DF705" w14:textId="77777777" w:rsidR="007C18E1" w:rsidRPr="00A453FA" w:rsidRDefault="007C18E1" w:rsidP="007C18E1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00" w:afterAutospacing="1"/>
              <w:ind w:left="283" w:hanging="170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A453FA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Infinite Forward Tilt Lock Out</w:t>
            </w:r>
          </w:p>
          <w:p w14:paraId="070A533C" w14:textId="77777777" w:rsidR="007C18E1" w:rsidRPr="00A453FA" w:rsidRDefault="007C18E1" w:rsidP="007C18E1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510"/>
              </w:tabs>
              <w:autoSpaceDE w:val="0"/>
              <w:autoSpaceDN w:val="0"/>
              <w:adjustRightInd w:val="0"/>
              <w:spacing w:after="100" w:afterAutospacing="1"/>
              <w:ind w:left="283" w:hanging="170"/>
              <w:rPr>
                <w:rFonts w:ascii="Calibri" w:hAnsi="Calibri" w:cs="Times"/>
                <w:color w:val="68BD45"/>
                <w:spacing w:val="24"/>
                <w:position w:val="-6"/>
                <w:szCs w:val="28"/>
                <w:lang w:val="en-US"/>
              </w:rPr>
            </w:pPr>
            <w:r w:rsidRPr="00A453FA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Infinite Lock Free Float</w:t>
            </w:r>
          </w:p>
          <w:p w14:paraId="3227E529" w14:textId="77777777" w:rsidR="007C18E1" w:rsidRPr="00A453FA" w:rsidRDefault="007C18E1" w:rsidP="007C18E1">
            <w:pPr>
              <w:widowControl w:val="0"/>
              <w:tabs>
                <w:tab w:val="left" w:pos="510"/>
              </w:tabs>
              <w:autoSpaceDE w:val="0"/>
              <w:autoSpaceDN w:val="0"/>
              <w:adjustRightInd w:val="0"/>
              <w:spacing w:after="100" w:afterAutospacing="1"/>
              <w:ind w:left="113"/>
              <w:rPr>
                <w:rFonts w:ascii="Calibri" w:hAnsi="Calibri" w:cs="Times"/>
                <w:color w:val="68BD45"/>
                <w:spacing w:val="24"/>
                <w:position w:val="-6"/>
                <w:szCs w:val="28"/>
                <w:lang w:val="en-US"/>
              </w:rPr>
            </w:pPr>
            <w:r w:rsidRPr="00A453FA">
              <w:rPr>
                <w:rFonts w:ascii="Calibri" w:hAnsi="Calibri" w:cs="Times"/>
                <w:color w:val="68BD45"/>
                <w:spacing w:val="24"/>
                <w:position w:val="-6"/>
                <w:szCs w:val="28"/>
                <w:lang w:val="en-US"/>
              </w:rPr>
              <w:t>Pneumatic Lift (Seat Height)</w:t>
            </w:r>
          </w:p>
          <w:p w14:paraId="3F8F30DC" w14:textId="77777777" w:rsidR="007C18E1" w:rsidRPr="00435A38" w:rsidRDefault="007C18E1" w:rsidP="007C18E1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00" w:afterAutospacing="1"/>
              <w:ind w:left="283" w:hanging="170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125 mm Pneumatic Lift (16.5"</w:t>
            </w:r>
            <w:r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 xml:space="preserve"> </w:t>
            </w: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-</w:t>
            </w:r>
            <w:r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 xml:space="preserve"> </w:t>
            </w: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21.5")</w:t>
            </w:r>
          </w:p>
          <w:p w14:paraId="73522F07" w14:textId="77777777" w:rsidR="007C18E1" w:rsidRPr="008976BA" w:rsidRDefault="007C18E1" w:rsidP="007C18E1">
            <w:pPr>
              <w:pStyle w:val="ListParagraph"/>
              <w:widowControl w:val="0"/>
              <w:autoSpaceDE w:val="0"/>
              <w:autoSpaceDN w:val="0"/>
              <w:adjustRightInd w:val="0"/>
              <w:spacing w:after="100" w:afterAutospacing="1"/>
              <w:ind w:left="284"/>
              <w:rPr>
                <w:rFonts w:ascii="Calibri Light" w:hAnsi="Calibri Light" w:cs="Times"/>
                <w:b/>
                <w:color w:val="7F7F7F" w:themeColor="text1" w:themeTint="80"/>
                <w:sz w:val="20"/>
                <w:szCs w:val="22"/>
                <w:lang w:val="en-US"/>
              </w:rPr>
            </w:pPr>
            <w:r w:rsidRPr="008976BA">
              <w:rPr>
                <w:rFonts w:ascii="Calibri Light" w:hAnsi="Calibri Light" w:cs="Times"/>
                <w:b/>
                <w:color w:val="7F7F7F" w:themeColor="text1" w:themeTint="80"/>
                <w:sz w:val="20"/>
                <w:szCs w:val="22"/>
                <w:lang w:val="en-US"/>
              </w:rPr>
              <w:t>Options:</w:t>
            </w:r>
          </w:p>
          <w:p w14:paraId="32E307D8" w14:textId="77777777" w:rsidR="007C18E1" w:rsidRPr="00435A38" w:rsidRDefault="007C18E1" w:rsidP="007C18E1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100" w:afterAutospacing="1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100 mm Pneumatic Lift (16"</w:t>
            </w:r>
            <w:r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 xml:space="preserve"> </w:t>
            </w: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-</w:t>
            </w:r>
            <w:r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 xml:space="preserve"> </w:t>
            </w: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 xml:space="preserve">19.5") </w:t>
            </w:r>
            <w:r w:rsidRPr="00435A38">
              <w:rPr>
                <w:rFonts w:ascii="Calibri Light" w:hAnsi="Calibri Light" w:cs="Times"/>
                <w:i/>
                <w:color w:val="7F7F7F" w:themeColor="text1" w:themeTint="80"/>
                <w:sz w:val="20"/>
                <w:szCs w:val="22"/>
                <w:lang w:val="en-US"/>
              </w:rPr>
              <w:t>100mm</w:t>
            </w:r>
          </w:p>
          <w:p w14:paraId="4AB0BD50" w14:textId="77777777" w:rsidR="007C18E1" w:rsidRPr="00435A38" w:rsidRDefault="007C18E1" w:rsidP="007C18E1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100" w:afterAutospacing="1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140 mm Pneumatic Lift (17.5"</w:t>
            </w:r>
            <w:r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 xml:space="preserve"> </w:t>
            </w: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-</w:t>
            </w:r>
            <w:r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 xml:space="preserve"> </w:t>
            </w: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 xml:space="preserve">23") </w:t>
            </w:r>
            <w:r w:rsidRPr="00435A38">
              <w:rPr>
                <w:rFonts w:ascii="Calibri Light" w:hAnsi="Calibri Light" w:cs="Times"/>
                <w:i/>
                <w:color w:val="7F7F7F" w:themeColor="text1" w:themeTint="80"/>
                <w:sz w:val="20"/>
                <w:szCs w:val="22"/>
                <w:lang w:val="en-US"/>
              </w:rPr>
              <w:t>140mm</w:t>
            </w:r>
          </w:p>
          <w:p w14:paraId="795B89B7" w14:textId="77777777" w:rsidR="007C18E1" w:rsidRPr="00435A38" w:rsidRDefault="007C18E1" w:rsidP="007C18E1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100" w:afterAutospacing="1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80 mm Pneumatic Lift (15.75"</w:t>
            </w:r>
            <w:r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 xml:space="preserve"> </w:t>
            </w: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-</w:t>
            </w:r>
            <w:r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 xml:space="preserve"> </w:t>
            </w: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 xml:space="preserve">18.75") </w:t>
            </w:r>
            <w:r w:rsidRPr="00435A38">
              <w:rPr>
                <w:rFonts w:ascii="Calibri Light" w:hAnsi="Calibri Light" w:cs="Times"/>
                <w:i/>
                <w:color w:val="7F7F7F" w:themeColor="text1" w:themeTint="80"/>
                <w:sz w:val="20"/>
                <w:szCs w:val="22"/>
                <w:lang w:val="en-US"/>
              </w:rPr>
              <w:t>80mm</w:t>
            </w:r>
          </w:p>
          <w:p w14:paraId="47BF21A6" w14:textId="77777777" w:rsidR="007C18E1" w:rsidRPr="00BE09EF" w:rsidRDefault="007C18E1" w:rsidP="007C18E1">
            <w:pPr>
              <w:widowControl w:val="0"/>
              <w:tabs>
                <w:tab w:val="left" w:pos="510"/>
              </w:tabs>
              <w:autoSpaceDE w:val="0"/>
              <w:autoSpaceDN w:val="0"/>
              <w:adjustRightInd w:val="0"/>
              <w:spacing w:after="40"/>
              <w:rPr>
                <w:rFonts w:ascii="Calibri" w:hAnsi="Calibri" w:cs="Times"/>
                <w:color w:val="68BD45"/>
                <w:spacing w:val="24"/>
                <w:position w:val="-6"/>
                <w:szCs w:val="28"/>
                <w:lang w:val="en-US"/>
              </w:rPr>
            </w:pPr>
            <w:r w:rsidRPr="00BE09EF">
              <w:rPr>
                <w:rFonts w:ascii="Calibri" w:hAnsi="Calibri" w:cs="Times"/>
                <w:color w:val="68BD45"/>
                <w:spacing w:val="24"/>
                <w:position w:val="-6"/>
                <w:szCs w:val="28"/>
                <w:lang w:val="en-US"/>
              </w:rPr>
              <w:t>Base/Glides/Casters</w:t>
            </w:r>
          </w:p>
          <w:p w14:paraId="0A7AB400" w14:textId="77777777" w:rsidR="007C18E1" w:rsidRDefault="007C18E1" w:rsidP="007C18E1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00" w:afterAutospacing="1"/>
              <w:ind w:left="283" w:hanging="170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26</w:t>
            </w:r>
            <w:r w:rsidRPr="008976BA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"</w:t>
            </w: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 xml:space="preserve"> Glass Reinforced Nylon High Profile Base 2 </w:t>
            </w:r>
          </w:p>
          <w:p w14:paraId="20581D8C" w14:textId="77777777" w:rsidR="007C18E1" w:rsidRPr="00435A38" w:rsidRDefault="007C18E1" w:rsidP="007C18E1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00" w:afterAutospacing="1"/>
              <w:ind w:left="283" w:hanging="170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5 D</w:t>
            </w:r>
            <w:r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ual Wheel Nylon Carpet Casters</w:t>
            </w:r>
          </w:p>
          <w:p w14:paraId="6F724A84" w14:textId="77777777" w:rsidR="007C18E1" w:rsidRPr="008976BA" w:rsidRDefault="007C18E1" w:rsidP="007C18E1">
            <w:pPr>
              <w:pStyle w:val="ListParagraph"/>
              <w:widowControl w:val="0"/>
              <w:autoSpaceDE w:val="0"/>
              <w:autoSpaceDN w:val="0"/>
              <w:adjustRightInd w:val="0"/>
              <w:spacing w:after="100" w:afterAutospacing="1"/>
              <w:ind w:left="284"/>
              <w:rPr>
                <w:rFonts w:ascii="Calibri Light" w:hAnsi="Calibri Light" w:cs="Times"/>
                <w:b/>
                <w:color w:val="7F7F7F" w:themeColor="text1" w:themeTint="80"/>
                <w:sz w:val="20"/>
                <w:szCs w:val="22"/>
                <w:lang w:val="en-US"/>
              </w:rPr>
            </w:pPr>
            <w:r w:rsidRPr="008976BA">
              <w:rPr>
                <w:rFonts w:ascii="Calibri Light" w:hAnsi="Calibri Light" w:cs="Times"/>
                <w:b/>
                <w:color w:val="7F7F7F" w:themeColor="text1" w:themeTint="80"/>
                <w:sz w:val="20"/>
                <w:szCs w:val="22"/>
                <w:lang w:val="en-US"/>
              </w:rPr>
              <w:t>Options:</w:t>
            </w:r>
          </w:p>
          <w:p w14:paraId="0EA18ECF" w14:textId="77777777" w:rsidR="007C18E1" w:rsidRPr="00FA2A60" w:rsidRDefault="007C18E1" w:rsidP="007C18E1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100" w:afterAutospacing="1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FA2A60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2 1/4" Glides [2G]</w:t>
            </w:r>
          </w:p>
          <w:p w14:paraId="66F0618E" w14:textId="77777777" w:rsidR="007C18E1" w:rsidRPr="00FA2A60" w:rsidRDefault="007C18E1" w:rsidP="007C18E1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100" w:afterAutospacing="1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FA2A60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26" Polished Aluminum Base [PB]</w:t>
            </w:r>
          </w:p>
          <w:p w14:paraId="2EDB73EE" w14:textId="77777777" w:rsidR="007C18E1" w:rsidRPr="00FA2A60" w:rsidRDefault="007C18E1" w:rsidP="007C18E1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100" w:afterAutospacing="1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FA2A60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Single Wheel Casters [SW]</w:t>
            </w:r>
          </w:p>
          <w:p w14:paraId="33FB4827" w14:textId="77777777" w:rsidR="007C18E1" w:rsidRPr="00FA2A60" w:rsidRDefault="007C18E1" w:rsidP="007C18E1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100" w:afterAutospacing="1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FA2A60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Single Wheel Urethane Casters [SWU]</w:t>
            </w:r>
          </w:p>
          <w:p w14:paraId="4A0BE013" w14:textId="77777777" w:rsidR="007C18E1" w:rsidRPr="00435A38" w:rsidRDefault="007C18E1" w:rsidP="007C18E1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100" w:afterAutospacing="1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FA2A60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Urethane Casters [UC]</w:t>
            </w:r>
          </w:p>
          <w:p w14:paraId="3DA5DC0F" w14:textId="1A3E5657" w:rsidR="00AF678F" w:rsidRPr="00435A38" w:rsidRDefault="00AF678F" w:rsidP="007C18E1">
            <w:pPr>
              <w:pStyle w:val="ListParagraph"/>
              <w:widowControl w:val="0"/>
              <w:autoSpaceDE w:val="0"/>
              <w:autoSpaceDN w:val="0"/>
              <w:adjustRightInd w:val="0"/>
              <w:spacing w:after="100" w:afterAutospacing="1"/>
              <w:ind w:left="283"/>
              <w:rPr>
                <w:rFonts w:ascii="Times" w:hAnsi="Times" w:cs="Times"/>
                <w:sz w:val="22"/>
                <w:lang w:val="en-US"/>
              </w:rPr>
            </w:pPr>
          </w:p>
        </w:tc>
        <w:tc>
          <w:tcPr>
            <w:tcW w:w="6095" w:type="dxa"/>
          </w:tcPr>
          <w:p w14:paraId="59C3F1CD" w14:textId="28256458" w:rsidR="00AF678F" w:rsidRPr="00BE09EF" w:rsidRDefault="00AF678F" w:rsidP="00FA2A60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00" w:afterAutospacing="1"/>
              <w:ind w:left="283" w:hanging="170"/>
              <w:rPr>
                <w:rFonts w:ascii="Calibri" w:hAnsi="Calibri" w:cs="Times"/>
                <w:color w:val="68BD45"/>
                <w:spacing w:val="24"/>
                <w:position w:val="-6"/>
                <w:szCs w:val="28"/>
                <w:lang w:val="en-US"/>
              </w:rPr>
            </w:pPr>
            <w:r w:rsidRPr="00BE09EF">
              <w:rPr>
                <w:rFonts w:ascii="Calibri" w:hAnsi="Calibri" w:cs="Times"/>
                <w:color w:val="68BD45"/>
                <w:spacing w:val="24"/>
                <w:position w:val="-6"/>
                <w:szCs w:val="28"/>
                <w:lang w:val="en-US"/>
              </w:rPr>
              <w:t>Dimensions</w:t>
            </w:r>
          </w:p>
          <w:p w14:paraId="64831408" w14:textId="77777777" w:rsidR="00AF678F" w:rsidRDefault="00AF678F" w:rsidP="00435A38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00" w:afterAutospacing="1"/>
              <w:ind w:left="283" w:hanging="170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 xml:space="preserve">Boxed Weight/Size (56 </w:t>
            </w:r>
            <w:r w:rsidR="008976BA"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lbs.</w:t>
            </w:r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 xml:space="preserve">/11.7 </w:t>
            </w:r>
            <w:proofErr w:type="spellStart"/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cu.ft</w:t>
            </w:r>
            <w:proofErr w:type="spellEnd"/>
            <w:r w:rsidRPr="00435A38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)</w:t>
            </w:r>
          </w:p>
          <w:p w14:paraId="784AD8F0" w14:textId="77777777" w:rsidR="007C18E1" w:rsidRPr="00BE09EF" w:rsidRDefault="007C18E1" w:rsidP="007C18E1">
            <w:pPr>
              <w:widowControl w:val="0"/>
              <w:tabs>
                <w:tab w:val="left" w:pos="510"/>
              </w:tabs>
              <w:autoSpaceDE w:val="0"/>
              <w:autoSpaceDN w:val="0"/>
              <w:adjustRightInd w:val="0"/>
              <w:rPr>
                <w:rFonts w:ascii="Calibri" w:hAnsi="Calibri" w:cs="Times"/>
                <w:color w:val="68BD45"/>
                <w:spacing w:val="24"/>
                <w:position w:val="-6"/>
                <w:szCs w:val="28"/>
                <w:lang w:val="en-US"/>
              </w:rPr>
            </w:pPr>
            <w:r w:rsidRPr="00BE09EF">
              <w:rPr>
                <w:rFonts w:ascii="Calibri" w:hAnsi="Calibri" w:cs="Times"/>
                <w:color w:val="68BD45"/>
                <w:spacing w:val="24"/>
                <w:position w:val="-6"/>
                <w:szCs w:val="28"/>
                <w:lang w:val="en-US"/>
              </w:rPr>
              <w:t>Additional Options</w:t>
            </w:r>
          </w:p>
          <w:p w14:paraId="6A71723C" w14:textId="77777777" w:rsidR="007C18E1" w:rsidRPr="00FA2A60" w:rsidRDefault="007C18E1" w:rsidP="007C18E1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00" w:afterAutospacing="1"/>
              <w:ind w:left="283" w:hanging="170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FA2A60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Air Lumbar [AL]</w:t>
            </w:r>
          </w:p>
          <w:p w14:paraId="1D385C2A" w14:textId="77777777" w:rsidR="007C18E1" w:rsidRPr="00FA2A60" w:rsidRDefault="007C18E1" w:rsidP="007C18E1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00" w:afterAutospacing="1"/>
              <w:ind w:left="283" w:hanging="170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FA2A60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Thoracic Back Support [THB]</w:t>
            </w:r>
          </w:p>
          <w:p w14:paraId="16346E1C" w14:textId="77777777" w:rsidR="007C18E1" w:rsidRDefault="007C18E1" w:rsidP="007C18E1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00" w:afterAutospacing="1"/>
              <w:ind w:left="283" w:hanging="170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FA2A60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Air Thoracic [AT]</w:t>
            </w:r>
          </w:p>
          <w:p w14:paraId="57DCB187" w14:textId="77777777" w:rsidR="007C18E1" w:rsidRPr="00FA2A60" w:rsidRDefault="007C18E1" w:rsidP="007C18E1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00" w:afterAutospacing="1"/>
              <w:ind w:left="283" w:hanging="170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FA2A60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Air Thoracic and Air Lumbar [ATL]</w:t>
            </w:r>
          </w:p>
          <w:p w14:paraId="48936B9F" w14:textId="77777777" w:rsidR="007C18E1" w:rsidRDefault="007C18E1" w:rsidP="007C18E1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00" w:afterAutospacing="1"/>
              <w:ind w:left="283" w:hanging="170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 w:rsidRPr="00FA2A60"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>Cal. 133 [Cal133]</w:t>
            </w:r>
          </w:p>
          <w:p w14:paraId="20216BED" w14:textId="77777777" w:rsidR="007C18E1" w:rsidRPr="007C18E1" w:rsidRDefault="007C18E1" w:rsidP="007C18E1">
            <w:pPr>
              <w:widowControl w:val="0"/>
              <w:autoSpaceDE w:val="0"/>
              <w:autoSpaceDN w:val="0"/>
              <w:adjustRightInd w:val="0"/>
              <w:spacing w:after="100" w:afterAutospacing="1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</w:p>
          <w:p w14:paraId="15F44A8D" w14:textId="77777777" w:rsidR="007C18E1" w:rsidRDefault="007C18E1" w:rsidP="007C18E1">
            <w:pPr>
              <w:widowControl w:val="0"/>
              <w:autoSpaceDE w:val="0"/>
              <w:autoSpaceDN w:val="0"/>
              <w:adjustRightInd w:val="0"/>
              <w:spacing w:after="100" w:afterAutospacing="1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</w:p>
          <w:p w14:paraId="74B2CB64" w14:textId="048291D6" w:rsidR="007C18E1" w:rsidRPr="007C18E1" w:rsidRDefault="007C18E1" w:rsidP="007C18E1">
            <w:pPr>
              <w:widowControl w:val="0"/>
              <w:autoSpaceDE w:val="0"/>
              <w:autoSpaceDN w:val="0"/>
              <w:adjustRightInd w:val="0"/>
              <w:spacing w:after="100" w:afterAutospacing="1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  <w:r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  <w:t xml:space="preserve">                               </w:t>
            </w:r>
            <w:r>
              <w:rPr>
                <w:rFonts w:ascii="Calibri Light" w:hAnsi="Calibri Light" w:cs="Times"/>
                <w:noProof/>
                <w:color w:val="7F7F7F" w:themeColor="text1" w:themeTint="80"/>
                <w:sz w:val="20"/>
                <w:szCs w:val="22"/>
                <w:lang w:eastAsia="en-CA"/>
              </w:rPr>
              <w:drawing>
                <wp:inline distT="0" distB="0" distL="0" distR="0" wp14:anchorId="34506F98" wp14:editId="7B290955">
                  <wp:extent cx="1688592" cy="3048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affronR_HB_MT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8592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202528" w14:textId="5977DE88" w:rsidR="007C18E1" w:rsidRPr="007C18E1" w:rsidRDefault="007C18E1" w:rsidP="007C18E1">
            <w:pPr>
              <w:widowControl w:val="0"/>
              <w:autoSpaceDE w:val="0"/>
              <w:autoSpaceDN w:val="0"/>
              <w:adjustRightInd w:val="0"/>
              <w:spacing w:after="100" w:afterAutospacing="1"/>
              <w:rPr>
                <w:rFonts w:ascii="Calibri Light" w:hAnsi="Calibri Light" w:cs="Times"/>
                <w:color w:val="7F7F7F" w:themeColor="text1" w:themeTint="80"/>
                <w:sz w:val="20"/>
                <w:szCs w:val="22"/>
                <w:lang w:val="en-US"/>
              </w:rPr>
            </w:pPr>
          </w:p>
        </w:tc>
      </w:tr>
    </w:tbl>
    <w:p w14:paraId="02A014C6" w14:textId="77777777" w:rsidR="00187691" w:rsidRPr="00435A38" w:rsidRDefault="00187691" w:rsidP="00AF678F">
      <w:pPr>
        <w:rPr>
          <w:sz w:val="22"/>
        </w:rPr>
      </w:pPr>
    </w:p>
    <w:sectPr w:rsidR="00187691" w:rsidRPr="00435A38" w:rsidSect="00036489">
      <w:headerReference w:type="default" r:id="rId10"/>
      <w:footerReference w:type="default" r:id="rId11"/>
      <w:pgSz w:w="12240" w:h="15840"/>
      <w:pgMar w:top="1985" w:right="616" w:bottom="851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6FFBA1" w14:textId="77777777" w:rsidR="00036489" w:rsidRDefault="00036489" w:rsidP="002D6757">
      <w:r>
        <w:separator/>
      </w:r>
    </w:p>
  </w:endnote>
  <w:endnote w:type="continuationSeparator" w:id="0">
    <w:p w14:paraId="224CDF4C" w14:textId="77777777" w:rsidR="00036489" w:rsidRDefault="00036489" w:rsidP="002D67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D4D68B" w14:textId="6825DE2D" w:rsidR="00036489" w:rsidRPr="00BE09EF" w:rsidRDefault="00BE09EF" w:rsidP="00AF678F">
    <w:pPr>
      <w:pStyle w:val="Footer"/>
      <w:tabs>
        <w:tab w:val="left" w:pos="-426"/>
      </w:tabs>
      <w:ind w:left="-851"/>
      <w:jc w:val="both"/>
      <w:rPr>
        <w:rFonts w:ascii="Calibri Light" w:hAnsi="Calibri Light"/>
        <w:color w:val="FFFFFF" w:themeColor="background1"/>
        <w:sz w:val="18"/>
      </w:rPr>
    </w:pPr>
    <w:r>
      <w:rPr>
        <w:rFonts w:ascii="Calibri Light" w:hAnsi="Calibri Light"/>
        <w:noProof/>
        <w:color w:val="FFFFFF" w:themeColor="background1"/>
        <w:sz w:val="18"/>
        <w:lang w:eastAsia="en-CA"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7F9A210C" wp14:editId="1A190736">
              <wp:simplePos x="0" y="0"/>
              <wp:positionH relativeFrom="column">
                <wp:posOffset>-1143000</wp:posOffset>
              </wp:positionH>
              <wp:positionV relativeFrom="paragraph">
                <wp:posOffset>-43180</wp:posOffset>
              </wp:positionV>
              <wp:extent cx="7772400" cy="914400"/>
              <wp:effectExtent l="50800" t="25400" r="76200" b="10160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914400"/>
                      </a:xfrm>
                      <a:prstGeom prst="rect">
                        <a:avLst/>
                      </a:prstGeom>
                      <a:solidFill>
                        <a:srgbClr val="013CA6"/>
                      </a:solidFill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 xmlns:w15="http://schemas.microsoft.com/office/word/2012/wordml">
          <w:pict>
            <v:rect w14:anchorId="24366C1A" id="Rectangle 5" o:spid="_x0000_s1026" style="position:absolute;margin-left:-90pt;margin-top:-3.4pt;width:612pt;height:1in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" fillcolor="#013ca6" strokecolor="#4579b8 [3044]">
              <v:shadow on="t" color="black" opacity="22937f" origin=",.5" offset="0,.63889mm"/>
            </v:rect>
          </w:pict>
        </mc:Fallback>
      </mc:AlternateContent>
    </w:r>
    <w:proofErr w:type="spellStart"/>
    <w:proofErr w:type="gramStart"/>
    <w:r w:rsidR="00036489" w:rsidRPr="00BE09EF">
      <w:rPr>
        <w:rFonts w:ascii="Calibri Light" w:hAnsi="Calibri Light"/>
        <w:color w:val="FFFFFF" w:themeColor="background1"/>
        <w:sz w:val="18"/>
      </w:rPr>
      <w:t>ph</w:t>
    </w:r>
    <w:proofErr w:type="spellEnd"/>
    <w:proofErr w:type="gramEnd"/>
    <w:r w:rsidR="00036489" w:rsidRPr="00BE09EF">
      <w:rPr>
        <w:rFonts w:ascii="Calibri Light" w:hAnsi="Calibri Light"/>
        <w:color w:val="FFFFFF" w:themeColor="background1"/>
        <w:sz w:val="18"/>
      </w:rPr>
      <w:t>:</w:t>
    </w:r>
    <w:r w:rsidR="00036489" w:rsidRPr="00BE09EF">
      <w:rPr>
        <w:rFonts w:ascii="Calibri Light" w:hAnsi="Calibri Light"/>
        <w:color w:val="FFFFFF" w:themeColor="background1"/>
        <w:sz w:val="18"/>
      </w:rPr>
      <w:tab/>
      <w:t>1 866 GET ERGO | 905 696-6800</w:t>
    </w:r>
  </w:p>
  <w:p w14:paraId="523798B1" w14:textId="65B4E79A" w:rsidR="00036489" w:rsidRPr="00BE09EF" w:rsidRDefault="00036489" w:rsidP="00AF678F">
    <w:pPr>
      <w:pStyle w:val="Footer"/>
      <w:tabs>
        <w:tab w:val="left" w:pos="-426"/>
      </w:tabs>
      <w:ind w:left="-851"/>
      <w:jc w:val="both"/>
      <w:rPr>
        <w:rFonts w:ascii="Calibri Light" w:hAnsi="Calibri Light"/>
        <w:color w:val="FFFFFF" w:themeColor="background1"/>
        <w:sz w:val="18"/>
      </w:rPr>
    </w:pPr>
    <w:proofErr w:type="spellStart"/>
    <w:proofErr w:type="gramStart"/>
    <w:r w:rsidRPr="00BE09EF">
      <w:rPr>
        <w:rFonts w:ascii="Calibri Light" w:hAnsi="Calibri Light"/>
        <w:color w:val="FFFFFF" w:themeColor="background1"/>
        <w:sz w:val="18"/>
      </w:rPr>
      <w:t>fx</w:t>
    </w:r>
    <w:proofErr w:type="spellEnd"/>
    <w:proofErr w:type="gramEnd"/>
    <w:r w:rsidRPr="00BE09EF">
      <w:rPr>
        <w:rFonts w:ascii="Calibri Light" w:hAnsi="Calibri Light"/>
        <w:color w:val="FFFFFF" w:themeColor="background1"/>
        <w:sz w:val="18"/>
      </w:rPr>
      <w:t xml:space="preserve">: </w:t>
    </w:r>
    <w:r w:rsidRPr="00BE09EF">
      <w:rPr>
        <w:rFonts w:ascii="Calibri Light" w:hAnsi="Calibri Light"/>
        <w:color w:val="FFFFFF" w:themeColor="background1"/>
        <w:sz w:val="18"/>
      </w:rPr>
      <w:tab/>
      <w:t>1 800 848-5190 | 905 696-0899</w:t>
    </w:r>
  </w:p>
  <w:p w14:paraId="0A724C7B" w14:textId="39E9A46E" w:rsidR="00036489" w:rsidRPr="00BE09EF" w:rsidRDefault="00036489" w:rsidP="00AF678F">
    <w:pPr>
      <w:pStyle w:val="Footer"/>
      <w:tabs>
        <w:tab w:val="left" w:pos="-426"/>
      </w:tabs>
      <w:ind w:left="-851"/>
      <w:jc w:val="both"/>
      <w:rPr>
        <w:rFonts w:ascii="Calibri Light" w:hAnsi="Calibri Light"/>
        <w:color w:val="FFFFFF" w:themeColor="background1"/>
        <w:sz w:val="18"/>
      </w:rPr>
    </w:pPr>
    <w:proofErr w:type="spellStart"/>
    <w:proofErr w:type="gramStart"/>
    <w:r w:rsidRPr="00BE09EF">
      <w:rPr>
        <w:rFonts w:ascii="Calibri Light" w:hAnsi="Calibri Light"/>
        <w:color w:val="FFFFFF" w:themeColor="background1"/>
        <w:sz w:val="18"/>
      </w:rPr>
      <w:t>em</w:t>
    </w:r>
    <w:proofErr w:type="spellEnd"/>
    <w:proofErr w:type="gramEnd"/>
    <w:r w:rsidRPr="00BE09EF">
      <w:rPr>
        <w:rFonts w:ascii="Calibri Light" w:hAnsi="Calibri Light"/>
        <w:color w:val="FFFFFF" w:themeColor="background1"/>
        <w:sz w:val="18"/>
      </w:rPr>
      <w:t xml:space="preserve">: </w:t>
    </w:r>
    <w:r w:rsidRPr="00BE09EF">
      <w:rPr>
        <w:rFonts w:ascii="Calibri Light" w:hAnsi="Calibri Light"/>
        <w:color w:val="FFFFFF" w:themeColor="background1"/>
        <w:sz w:val="18"/>
      </w:rPr>
      <w:tab/>
      <w:t>service@ergocentric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49AE9B" w14:textId="77777777" w:rsidR="00036489" w:rsidRDefault="00036489" w:rsidP="002D6757">
      <w:r>
        <w:separator/>
      </w:r>
    </w:p>
  </w:footnote>
  <w:footnote w:type="continuationSeparator" w:id="0">
    <w:p w14:paraId="28008F27" w14:textId="77777777" w:rsidR="00036489" w:rsidRDefault="00036489" w:rsidP="002D67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60D95C" w14:textId="2752F63F" w:rsidR="00036489" w:rsidRDefault="00036489" w:rsidP="002D6757">
    <w:pPr>
      <w:pStyle w:val="Header"/>
      <w:tabs>
        <w:tab w:val="clear" w:pos="8640"/>
      </w:tabs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32887E6" wp14:editId="1BE20641">
              <wp:simplePos x="0" y="0"/>
              <wp:positionH relativeFrom="column">
                <wp:posOffset>-1143000</wp:posOffset>
              </wp:positionH>
              <wp:positionV relativeFrom="paragraph">
                <wp:posOffset>121920</wp:posOffset>
              </wp:positionV>
              <wp:extent cx="3543300" cy="266400"/>
              <wp:effectExtent l="0" t="0" r="1270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2664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65000"/>
                        </a:schemeClr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D3A5581" w14:textId="361AD2D7" w:rsidR="00036489" w:rsidRPr="002D6757" w:rsidRDefault="00117B5B" w:rsidP="00117B5B">
                          <w:pPr>
                            <w:rPr>
                              <w:rFonts w:asciiTheme="majorHAnsi" w:hAnsiTheme="majorHAnsi"/>
                              <w:spacing w:val="20"/>
                            </w:rPr>
                          </w:pPr>
                          <w:r>
                            <w:rPr>
                              <w:rFonts w:asciiTheme="majorHAnsi" w:hAnsiTheme="majorHAnsi"/>
                              <w:spacing w:val="20"/>
                            </w:rPr>
                            <w:t xml:space="preserve">          PRODUCT SPECIFICATIO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 xmlns:w15="http://schemas.microsoft.com/office/word/2012/wordml">
          <w:pict>
            <v:rect w14:anchorId="032887E6" id="Rectangle 4" o:spid="_x0000_s1026" style="position:absolute;margin-left:-90pt;margin-top:9.6pt;width:279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" fillcolor="#a5a5a5 [2092]" stroked="f">
              <v:textbox>
                <w:txbxContent>
                  <w:p w14:paraId="0D3A5581" w14:textId="361AD2D7" w:rsidR="00036489" w:rsidRPr="002D6757" w:rsidRDefault="00117B5B" w:rsidP="00117B5B">
                    <w:pPr>
                      <w:rPr>
                        <w:rFonts w:asciiTheme="majorHAnsi" w:hAnsiTheme="majorHAnsi"/>
                        <w:spacing w:val="20"/>
                      </w:rPr>
                    </w:pPr>
                    <w:r>
                      <w:rPr>
                        <w:rFonts w:asciiTheme="majorHAnsi" w:hAnsiTheme="majorHAnsi"/>
                        <w:spacing w:val="20"/>
                      </w:rPr>
                      <w:t xml:space="preserve">          PRODUCT SPECIFICATIONS</w:t>
                    </w:r>
                  </w:p>
                </w:txbxContent>
              </v:textbox>
            </v:rect>
          </w:pict>
        </mc:Fallback>
      </mc:AlternateContent>
    </w:r>
    <w:r>
      <w:tab/>
      <w:t xml:space="preserve"> </w:t>
    </w:r>
    <w:r>
      <w:tab/>
    </w:r>
    <w:r>
      <w:tab/>
    </w:r>
    <w:r w:rsidR="00BE09EF">
      <w:t xml:space="preserve">             </w:t>
    </w:r>
    <w:r>
      <w:t xml:space="preserve">   </w:t>
    </w:r>
    <w:r>
      <w:rPr>
        <w:noProof/>
        <w:lang w:eastAsia="en-CA"/>
      </w:rPr>
      <w:drawing>
        <wp:inline distT="0" distB="0" distL="0" distR="0" wp14:anchorId="1B408062" wp14:editId="37327F86">
          <wp:extent cx="2041507" cy="626062"/>
          <wp:effectExtent l="0" t="0" r="0" b="952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41507" cy="62606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104509"/>
    <w:multiLevelType w:val="multilevel"/>
    <w:tmpl w:val="F20C55B2"/>
    <w:lvl w:ilvl="0">
      <w:start w:val="1"/>
      <w:numFmt w:val="bullet"/>
      <w:lvlText w:val=""/>
      <w:lvlJc w:val="left"/>
      <w:pPr>
        <w:ind w:left="720" w:hanging="60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2D72BAC"/>
    <w:multiLevelType w:val="hybridMultilevel"/>
    <w:tmpl w:val="3A369D1A"/>
    <w:lvl w:ilvl="0" w:tplc="540A7FEE">
      <w:start w:val="1"/>
      <w:numFmt w:val="bullet"/>
      <w:lvlText w:val=""/>
      <w:lvlJc w:val="left"/>
      <w:pPr>
        <w:ind w:left="454" w:hanging="114"/>
      </w:pPr>
      <w:rPr>
        <w:rFonts w:ascii="Symbol" w:hAnsi="Symbol" w:hint="default"/>
        <w:sz w:val="20"/>
        <w:szCs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7630C09"/>
    <w:multiLevelType w:val="hybridMultilevel"/>
    <w:tmpl w:val="AB5C6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F2946AD"/>
    <w:multiLevelType w:val="hybridMultilevel"/>
    <w:tmpl w:val="1758E3E6"/>
    <w:lvl w:ilvl="0" w:tplc="79669BE6">
      <w:start w:val="1"/>
      <w:numFmt w:val="bullet"/>
      <w:lvlText w:val=""/>
      <w:lvlJc w:val="left"/>
      <w:pPr>
        <w:ind w:left="284" w:hanging="17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47D429B"/>
    <w:multiLevelType w:val="hybridMultilevel"/>
    <w:tmpl w:val="C81EB91E"/>
    <w:lvl w:ilvl="0" w:tplc="2C8EA222">
      <w:start w:val="1"/>
      <w:numFmt w:val="bullet"/>
      <w:lvlText w:val=""/>
      <w:lvlJc w:val="left"/>
      <w:pPr>
        <w:ind w:left="340" w:hanging="56"/>
      </w:pPr>
      <w:rPr>
        <w:rFonts w:ascii="Symbol" w:hAnsi="Symbol" w:hint="default"/>
        <w:sz w:val="16"/>
        <w:szCs w:val="16"/>
        <w:vertAlign w:val="subscrip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6BD4B00"/>
    <w:multiLevelType w:val="hybridMultilevel"/>
    <w:tmpl w:val="F20C55B2"/>
    <w:lvl w:ilvl="0" w:tplc="2D4C479E">
      <w:start w:val="1"/>
      <w:numFmt w:val="bullet"/>
      <w:lvlText w:val=""/>
      <w:lvlJc w:val="left"/>
      <w:pPr>
        <w:ind w:left="720" w:hanging="60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1DB3E9A"/>
    <w:multiLevelType w:val="multilevel"/>
    <w:tmpl w:val="AB5C62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6DC1724"/>
    <w:multiLevelType w:val="multilevel"/>
    <w:tmpl w:val="1758E3E6"/>
    <w:lvl w:ilvl="0">
      <w:start w:val="1"/>
      <w:numFmt w:val="bullet"/>
      <w:lvlText w:val=""/>
      <w:lvlJc w:val="left"/>
      <w:pPr>
        <w:ind w:left="284" w:hanging="171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91C07CE"/>
    <w:multiLevelType w:val="hybridMultilevel"/>
    <w:tmpl w:val="1A849314"/>
    <w:lvl w:ilvl="0" w:tplc="C2BC5900">
      <w:start w:val="1"/>
      <w:numFmt w:val="bullet"/>
      <w:lvlText w:val=""/>
      <w:lvlJc w:val="left"/>
      <w:pPr>
        <w:ind w:left="284" w:hanging="171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0"/>
  </w:num>
  <w:num w:numId="5">
    <w:abstractNumId w:val="3"/>
  </w:num>
  <w:num w:numId="6">
    <w:abstractNumId w:val="7"/>
  </w:num>
  <w:num w:numId="7">
    <w:abstractNumId w:val="8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1MbI0NTW3tDSxNDVX0lEKTi0uzszPAykwrAUAIVdEEywAAAA="/>
  </w:docVars>
  <w:rsids>
    <w:rsidRoot w:val="002D6757"/>
    <w:rsid w:val="00036489"/>
    <w:rsid w:val="00117B5B"/>
    <w:rsid w:val="00187691"/>
    <w:rsid w:val="002D6757"/>
    <w:rsid w:val="00435A38"/>
    <w:rsid w:val="005C7152"/>
    <w:rsid w:val="005D7294"/>
    <w:rsid w:val="005E2EE7"/>
    <w:rsid w:val="006352C5"/>
    <w:rsid w:val="00676678"/>
    <w:rsid w:val="007B3ADD"/>
    <w:rsid w:val="007C18E1"/>
    <w:rsid w:val="008813EE"/>
    <w:rsid w:val="008976BA"/>
    <w:rsid w:val="00A453FA"/>
    <w:rsid w:val="00AF678F"/>
    <w:rsid w:val="00BB2953"/>
    <w:rsid w:val="00BE09EF"/>
    <w:rsid w:val="00E03B95"/>
    <w:rsid w:val="00EC5306"/>
    <w:rsid w:val="00F433BD"/>
    <w:rsid w:val="00FA2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27CC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75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757"/>
  </w:style>
  <w:style w:type="paragraph" w:styleId="Footer">
    <w:name w:val="footer"/>
    <w:basedOn w:val="Normal"/>
    <w:link w:val="FooterChar"/>
    <w:uiPriority w:val="99"/>
    <w:unhideWhenUsed/>
    <w:rsid w:val="002D675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757"/>
  </w:style>
  <w:style w:type="paragraph" w:styleId="BalloonText">
    <w:name w:val="Balloon Text"/>
    <w:basedOn w:val="Normal"/>
    <w:link w:val="BalloonTextChar"/>
    <w:uiPriority w:val="99"/>
    <w:semiHidden/>
    <w:unhideWhenUsed/>
    <w:rsid w:val="002D675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6757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uiPriority w:val="59"/>
    <w:rsid w:val="008813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295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2953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53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53FA"/>
    <w:rPr>
      <w:rFonts w:ascii="Courier New" w:hAnsi="Courier New" w:cs="Courier New"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75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757"/>
  </w:style>
  <w:style w:type="paragraph" w:styleId="Footer">
    <w:name w:val="footer"/>
    <w:basedOn w:val="Normal"/>
    <w:link w:val="FooterChar"/>
    <w:uiPriority w:val="99"/>
    <w:unhideWhenUsed/>
    <w:rsid w:val="002D675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757"/>
  </w:style>
  <w:style w:type="paragraph" w:styleId="BalloonText">
    <w:name w:val="Balloon Text"/>
    <w:basedOn w:val="Normal"/>
    <w:link w:val="BalloonTextChar"/>
    <w:uiPriority w:val="99"/>
    <w:semiHidden/>
    <w:unhideWhenUsed/>
    <w:rsid w:val="002D675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6757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uiPriority w:val="59"/>
    <w:rsid w:val="008813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295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2953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53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53FA"/>
    <w:rPr>
      <w:rFonts w:ascii="Courier New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53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3.ergocentric.com/catalogue.asp?id=70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 v</dc:creator>
  <cp:lastModifiedBy>Britney Miller</cp:lastModifiedBy>
  <cp:revision>4</cp:revision>
  <cp:lastPrinted>2015-12-01T20:17:00Z</cp:lastPrinted>
  <dcterms:created xsi:type="dcterms:W3CDTF">2016-02-20T16:05:00Z</dcterms:created>
  <dcterms:modified xsi:type="dcterms:W3CDTF">2016-02-25T17:35:00Z</dcterms:modified>
</cp:coreProperties>
</file>